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p>
    <w:bookmarkStart w:id="25" w:name="Xbf952758e682b8affc76938c03aa73e8597aa18"/>
    <w:p>
      <w:pPr>
        <w:pStyle w:val="Heading1"/>
      </w:pPr>
      <w:r>
        <w:t xml:space="preserve">Cover Letter for Graphic Designer Position</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p>
      <w:pPr>
        <w:pStyle w:val="BodyText"/>
      </w:pPr>
      <w:r>
        <w:t xml:space="preserve">Date: April 5, 2024</w:t>
      </w:r>
    </w:p>
    <w:p>
      <w:pPr>
        <w:pStyle w:val="BodyText"/>
      </w:pPr>
      <w:r>
        <w:rPr>
          <w:bCs/>
          <w:b/>
        </w:rPr>
        <w:t xml:space="preserve">HR Manager</w:t>
      </w:r>
      <w:r>
        <w:br/>
      </w:r>
      <w:r>
        <w:t xml:space="preserve">[Company Name]</w:t>
      </w:r>
      <w:r>
        <w:br/>
      </w:r>
      <w:r>
        <w:t xml:space="preserve">[Company Address]</w:t>
      </w:r>
      <w:r>
        <w:br/>
      </w:r>
      <w:r>
        <w:t xml:space="preserve">Colombo, Sri Lanka</w:t>
      </w:r>
    </w:p>
    <w:p>
      <w:pPr>
        <w:pStyle w:val="BodyText"/>
      </w:pPr>
      <w:r>
        <w:t xml:space="preserve">Dear Hiring Team,</w:t>
      </w:r>
    </w:p>
    <w:p>
      <w:pPr>
        <w:pStyle w:val="BodyText"/>
      </w:pPr>
      <w:r>
        <w:t xml:space="preserve">I am writing to express my interest in the Graphic Designer position at [Company Name] in Colombo, Sri Lanka. As a creative professional with a passion for visual storytelling and a strong understanding of design principles, I am eager to contribute my skills to an organization that values innovation and cultural relevance. With [X years] of experience in graphic design, I have developed a portfolio that reflects not only technical expertise but also an ability to connect with diverse audiences—especially those in Sri Lanka’s dynamic creative landscape.</w:t>
      </w:r>
    </w:p>
    <w:bookmarkStart w:id="20" w:name="X9147ec36fd643154a319b63c8c14d994a035588"/>
    <w:p>
      <w:pPr>
        <w:pStyle w:val="Heading2"/>
      </w:pPr>
      <w:r>
        <w:t xml:space="preserve">Why Colombo? A Hub for Creativity and Innovation</w:t>
      </w:r>
    </w:p>
    <w:p>
      <w:pPr>
        <w:pStyle w:val="FirstParagraph"/>
      </w:pPr>
      <w:r>
        <w:t xml:space="preserve">Colombo, the commercial capital of Sri Lanka, is a vibrant city where tradition meets modernity. It is here that I have witnessed the power of design to bridge cultural narratives and drive meaningful communication. As a Graphic Designer with roots in this region, I understand the unique challenges and opportunities that come with creating visuals for a culturally rich audience. Whether it’s designing branding materials for local businesses or crafting digital campaigns that resonate with Sri Lankan values, my work is deeply informed by an appreciation for the island’s heritage and contemporary trends.</w:t>
      </w:r>
    </w:p>
    <w:p>
      <w:pPr>
        <w:pStyle w:val="BodyText"/>
      </w:pPr>
      <w:r>
        <w:t xml:space="preserve">My experience in Sri Lanka Colombo has allowed me to collaborate with clients across industries, from small startups to established enterprises. I have worked on projects that required a nuanced approach—whether it was designing promotional materials for a local festival, developing logos that reflect the essence of Sri Lankan identity, or creating digital content tailored to the preferences of regional consumers. This hands-on experience has honed my ability to balance artistic vision with practicality, ensuring that every design solution is both aesthetically pleasing and functionally effective.</w:t>
      </w:r>
    </w:p>
    <w:bookmarkEnd w:id="20"/>
    <w:bookmarkStart w:id="21" w:name="professional-expertise-and-skills"/>
    <w:p>
      <w:pPr>
        <w:pStyle w:val="Heading2"/>
      </w:pPr>
      <w:r>
        <w:t xml:space="preserve">Professional Expertise and Skills</w:t>
      </w:r>
    </w:p>
    <w:p>
      <w:pPr>
        <w:pStyle w:val="FirstParagraph"/>
      </w:pPr>
      <w:r>
        <w:t xml:space="preserve">As a Graphic Designer, I specialize in a range of disciplines, including branding, editorial design, web graphics, and social media visuals. My proficiency in industry-standard tools such as Adobe Creative Suite (Photoshop, Illustrator, InDesign) enables me to deliver high-quality work that meets the highest standards. Additionally, I have a strong grasp of typography, color theory, and layout design—elements that are critical to creating visually compelling materials.</w:t>
      </w:r>
    </w:p>
    <w:p>
      <w:pPr>
        <w:pStyle w:val="BodyText"/>
      </w:pPr>
      <w:r>
        <w:t xml:space="preserve">One of my key strengths lies in my ability to translate complex ideas into clear visual concepts. For example, during a recent project with a local NGO in Colombo, I designed an awareness campaign that combined traditional Sri Lankan motifs with modern design techniques. The result was a series of posters and digital assets that not only captured attention but also conveyed the message effectively. This project underscored the importance of cultural sensitivity in design—a value I carry into every assignment.</w:t>
      </w:r>
    </w:p>
    <w:p>
      <w:pPr>
        <w:pStyle w:val="BodyText"/>
      </w:pPr>
      <w:r>
        <w:t xml:space="preserve">Furthermore, I have a keen eye for detail and a commitment to meeting deadlines without compromising quality. In my previous role at [Previous Company Name] in Colombo, I managed multiple projects simultaneously, ensuring that each client’s needs were met on time and within budget. My ability to work both independently and as part of a team has made me an asset in fast-paced environments.</w:t>
      </w:r>
    </w:p>
    <w:bookmarkEnd w:id="21"/>
    <w:bookmarkStart w:id="22" w:name="understanding-the-sri-lankan-market"/>
    <w:p>
      <w:pPr>
        <w:pStyle w:val="Heading2"/>
      </w:pPr>
      <w:r>
        <w:t xml:space="preserve">Understanding the Sri Lankan Market</w:t>
      </w:r>
    </w:p>
    <w:p>
      <w:pPr>
        <w:pStyle w:val="FirstParagraph"/>
      </w:pPr>
      <w:r>
        <w:t xml:space="preserve">Sri Lanka Colombo is a market where creativity thrives, but it also demands adaptability. The design landscape here is shaped by a blend of local traditions and global influences, and I have always been committed to staying attuned to these dynamics. Whether it’s understanding the preferences of Sri Lankan consumers or aligning with the country’s evolving digital trends, I ensure that my work remains relevant and impactful.</w:t>
      </w:r>
    </w:p>
    <w:p>
      <w:pPr>
        <w:pStyle w:val="BodyText"/>
      </w:pPr>
      <w:r>
        <w:t xml:space="preserve">For instance, I have worked on campaigns that leveraged social media platforms popular in Sri Lanka, such as Facebook and Instagram, to reach target audiences effectively. By incorporating local languages and cultural references into the design process, I have been able to create content that resonates deeply with the community. This approach not only strengthens brand engagement but also fosters a sense of connection between the audience and the message being communicated.</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excellence and innovation in the design industry. I admire how your work aligns with my own values of creativity, quality, and cultural awareness. I believe that my background in Sri Lanka Colombo—combined with my technical skills and passion for design—makes me a strong candidate for this role.</w:t>
      </w:r>
    </w:p>
    <w:p>
      <w:pPr>
        <w:pStyle w:val="BodyText"/>
      </w:pPr>
      <w:r>
        <w:t xml:space="preserve">What excites me most about [Company Name] is the opportunity to contribute to projects that make a difference. Whether it’s helping businesses establish their brand identity or creating visuals that inspire social change, I am eager to bring my expertise to a team that shares my commitment to impactful design. I am confident that my experience in Sri Lanka’s creative ecosystem will allow me to add value from day one.</w:t>
      </w:r>
    </w:p>
    <w:bookmarkEnd w:id="23"/>
    <w:bookmarkStart w:id="24" w:name="conclusion"/>
    <w:p>
      <w:pPr>
        <w:pStyle w:val="Heading2"/>
      </w:pPr>
      <w:r>
        <w:t xml:space="preserve">Conclusion</w:t>
      </w:r>
    </w:p>
    <w:p>
      <w:pPr>
        <w:pStyle w:val="FirstParagraph"/>
      </w:pPr>
      <w:r>
        <w:t xml:space="preserve">In conclusion, I would be thrilled to bring my skills as a Graphic Designer to [Company Name] and contribute to the company’s continued success in Colombo, Sri Lanka. I am excited about the possibility of discussing how my background, expertise, and passion for design align with your needs. Thank you for considering my application. I look forward to the opportunity to speak with you further.</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